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988ce4a4191603137a506efee229e44632d4cf"/>
      <w:r>
        <w:rPr>
          <w:b/>
        </w:rPr>
        <w:t xml:space="preserve">ПРОТОКОЛ ПРО РЕЗУЛЬТАТИ ЗЕМЕЛЬНИХ ТОРГІВ № LSE001-UA-20211008-486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10-20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Якименко Олена Васил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відокремленої земельної ділянки біля траси Київ-Одес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біля траси Київ-Одеса площею 8,6208 га коло села Троїцьке Любашівського району Одеської області (крупне село з розвиненою інфраструктурою, бувший райцентр). Кадастровий номер: 5123383800:01:004:0512. Цільове призначення - 01.01 Для ведення товарного сільськогосподарського виробництва.</w:t>
      </w:r>
      <w:r>
        <w:t xml:space="preserve"> </w:t>
      </w:r>
      <w:r>
        <w:t xml:space="preserve">Неподалік від ділянки - відділ "Автодора", готель «Евеліна», ринок на трасі, електромережа. Земля сільськогосподарського призначення рівної, правильної форми трикутника, є невеличкий схил. Ділянка на відстані приблизно 100 м від траси "Київ - Одеса". до Одеси 150 км. До найближчих центрів громад (Ананьїв, Любашівка) - по 30 км. До дільниці від траси є гарний під'їзд (асф.дорога). З двух сторін дільниці - два кордона у вигляді доріг, зі сторони третьої - рослинна смуга. Є держ.акт, витяги з держ.зем.кадастру та з держ.реєстру речових прав. Для нових власників можливе переоформлення і використання під будівництво промислових і комерційних об'єктів, автозаправок, складів, заводів, автосалонів, гостинно-ресторанного комплексу і тому подібне. Поблизу від дільниці знаходяться два селища, де є комунікації (Троїцьке і Новотроїцьке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077 7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23 32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Якименко Олена Василівн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9:40:04Z</dcterms:created>
  <dcterms:modified xsi:type="dcterms:W3CDTF">2024-05-02T09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